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72"/>
        <w:gridCol w:w="2500"/>
        <w:gridCol w:w="2145"/>
        <w:gridCol w:w="2145"/>
      </w:tblGrid>
      <w:tr w:rsidR="0074395C" w14:paraId="198DE481" w14:textId="6E44B374" w:rsidTr="0074395C">
        <w:tc>
          <w:tcPr>
            <w:tcW w:w="2272" w:type="dxa"/>
          </w:tcPr>
          <w:p w14:paraId="18B96C81" w14:textId="20218AA8" w:rsidR="0074395C" w:rsidRDefault="0074395C">
            <w:r>
              <w:t xml:space="preserve">1 </w:t>
            </w:r>
            <w:proofErr w:type="spellStart"/>
            <w:r>
              <w:t>Map</w:t>
            </w:r>
            <w:proofErr w:type="spellEnd"/>
          </w:p>
        </w:tc>
        <w:tc>
          <w:tcPr>
            <w:tcW w:w="2500" w:type="dxa"/>
          </w:tcPr>
          <w:p w14:paraId="1C8451D4" w14:textId="0B279522" w:rsidR="0074395C" w:rsidRDefault="0074395C">
            <w:r>
              <w:t>Name der Anforderung</w:t>
            </w:r>
          </w:p>
        </w:tc>
        <w:tc>
          <w:tcPr>
            <w:tcW w:w="2145" w:type="dxa"/>
          </w:tcPr>
          <w:p w14:paraId="1B43F800" w14:textId="4BA1D2A1" w:rsidR="0074395C" w:rsidRDefault="00D7301F">
            <w:r>
              <w:t>Beschreibung</w:t>
            </w:r>
          </w:p>
        </w:tc>
        <w:tc>
          <w:tcPr>
            <w:tcW w:w="2145" w:type="dxa"/>
          </w:tcPr>
          <w:p w14:paraId="5CA56A9E" w14:textId="0028BFA2" w:rsidR="0074395C" w:rsidRDefault="00D7301F">
            <w:r>
              <w:t>Priorität</w:t>
            </w:r>
          </w:p>
        </w:tc>
      </w:tr>
      <w:tr w:rsidR="0074395C" w14:paraId="4C11606A" w14:textId="70112461" w:rsidTr="0074395C">
        <w:tc>
          <w:tcPr>
            <w:tcW w:w="2272" w:type="dxa"/>
          </w:tcPr>
          <w:p w14:paraId="7383EDCB" w14:textId="2FB03346" w:rsidR="0074395C" w:rsidRDefault="0074395C">
            <w:r>
              <w:t>1.1</w:t>
            </w:r>
          </w:p>
        </w:tc>
        <w:tc>
          <w:tcPr>
            <w:tcW w:w="2500" w:type="dxa"/>
          </w:tcPr>
          <w:p w14:paraId="27468925" w14:textId="53BAE9DB" w:rsidR="0074395C" w:rsidRDefault="00907E55">
            <w:r>
              <w:t>Anzeige aller Wetterstation</w:t>
            </w:r>
          </w:p>
        </w:tc>
        <w:tc>
          <w:tcPr>
            <w:tcW w:w="2145" w:type="dxa"/>
          </w:tcPr>
          <w:p w14:paraId="580828C8" w14:textId="6922A229" w:rsidR="0074395C" w:rsidRDefault="0053048B">
            <w:r>
              <w:t xml:space="preserve">Es sollen alle </w:t>
            </w:r>
            <w:r w:rsidR="000D390C">
              <w:t xml:space="preserve">Stationen </w:t>
            </w:r>
            <w:proofErr w:type="gramStart"/>
            <w:r w:rsidR="000D390C">
              <w:t>in der Karten</w:t>
            </w:r>
            <w:proofErr w:type="gramEnd"/>
            <w:r w:rsidR="000D390C">
              <w:t xml:space="preserve"> angezeigt werden</w:t>
            </w:r>
          </w:p>
        </w:tc>
        <w:tc>
          <w:tcPr>
            <w:tcW w:w="2145" w:type="dxa"/>
          </w:tcPr>
          <w:p w14:paraId="5CAD9067" w14:textId="5C8233BD" w:rsidR="0074395C" w:rsidRDefault="000D390C">
            <w:proofErr w:type="gramStart"/>
            <w:r>
              <w:t>Muss</w:t>
            </w:r>
            <w:proofErr w:type="gramEnd"/>
          </w:p>
        </w:tc>
      </w:tr>
      <w:tr w:rsidR="0074395C" w14:paraId="38EABF88" w14:textId="091C7D6C" w:rsidTr="0074395C">
        <w:tc>
          <w:tcPr>
            <w:tcW w:w="2272" w:type="dxa"/>
          </w:tcPr>
          <w:p w14:paraId="51ACA197" w14:textId="4BEB69F7" w:rsidR="0074395C" w:rsidRDefault="0074395C">
            <w:r>
              <w:t>1.2</w:t>
            </w:r>
          </w:p>
        </w:tc>
        <w:tc>
          <w:tcPr>
            <w:tcW w:w="2500" w:type="dxa"/>
          </w:tcPr>
          <w:p w14:paraId="66C00AF3" w14:textId="77777777" w:rsidR="0074395C" w:rsidRDefault="0074395C">
            <w:bookmarkStart w:id="0" w:name="_GoBack"/>
            <w:bookmarkEnd w:id="0"/>
          </w:p>
        </w:tc>
        <w:tc>
          <w:tcPr>
            <w:tcW w:w="2145" w:type="dxa"/>
          </w:tcPr>
          <w:p w14:paraId="7070F819" w14:textId="77777777" w:rsidR="0074395C" w:rsidRDefault="0074395C"/>
        </w:tc>
        <w:tc>
          <w:tcPr>
            <w:tcW w:w="2145" w:type="dxa"/>
          </w:tcPr>
          <w:p w14:paraId="25043D07" w14:textId="77777777" w:rsidR="0074395C" w:rsidRDefault="0074395C"/>
        </w:tc>
      </w:tr>
      <w:tr w:rsidR="0074395C" w14:paraId="4BBA60BB" w14:textId="52FD7E69" w:rsidTr="0074395C">
        <w:tc>
          <w:tcPr>
            <w:tcW w:w="2272" w:type="dxa"/>
          </w:tcPr>
          <w:p w14:paraId="20C2A657" w14:textId="79697BE9" w:rsidR="0074395C" w:rsidRDefault="0074395C">
            <w:r>
              <w:t>1.3</w:t>
            </w:r>
          </w:p>
        </w:tc>
        <w:tc>
          <w:tcPr>
            <w:tcW w:w="2500" w:type="dxa"/>
          </w:tcPr>
          <w:p w14:paraId="66741A97" w14:textId="77777777" w:rsidR="0074395C" w:rsidRDefault="0074395C"/>
        </w:tc>
        <w:tc>
          <w:tcPr>
            <w:tcW w:w="2145" w:type="dxa"/>
          </w:tcPr>
          <w:p w14:paraId="0F2CFB89" w14:textId="77777777" w:rsidR="0074395C" w:rsidRDefault="0074395C"/>
        </w:tc>
        <w:tc>
          <w:tcPr>
            <w:tcW w:w="2145" w:type="dxa"/>
          </w:tcPr>
          <w:p w14:paraId="61E773F5" w14:textId="77777777" w:rsidR="0074395C" w:rsidRDefault="0074395C"/>
        </w:tc>
      </w:tr>
      <w:tr w:rsidR="0074395C" w14:paraId="79D98D44" w14:textId="3FA72868" w:rsidTr="0074395C">
        <w:tc>
          <w:tcPr>
            <w:tcW w:w="2272" w:type="dxa"/>
          </w:tcPr>
          <w:p w14:paraId="481DB4FC" w14:textId="08E39E5C" w:rsidR="0074395C" w:rsidRDefault="0074395C">
            <w:r>
              <w:t>5</w:t>
            </w:r>
          </w:p>
        </w:tc>
        <w:tc>
          <w:tcPr>
            <w:tcW w:w="2500" w:type="dxa"/>
          </w:tcPr>
          <w:p w14:paraId="36B4F33A" w14:textId="77777777" w:rsidR="0074395C" w:rsidRDefault="0074395C"/>
        </w:tc>
        <w:tc>
          <w:tcPr>
            <w:tcW w:w="2145" w:type="dxa"/>
          </w:tcPr>
          <w:p w14:paraId="56E3BD14" w14:textId="77777777" w:rsidR="0074395C" w:rsidRDefault="0074395C"/>
        </w:tc>
        <w:tc>
          <w:tcPr>
            <w:tcW w:w="2145" w:type="dxa"/>
          </w:tcPr>
          <w:p w14:paraId="0AC60184" w14:textId="77777777" w:rsidR="0074395C" w:rsidRDefault="0074395C"/>
        </w:tc>
      </w:tr>
      <w:tr w:rsidR="0074395C" w14:paraId="4104279D" w14:textId="74E5A478" w:rsidTr="0074395C">
        <w:tc>
          <w:tcPr>
            <w:tcW w:w="2272" w:type="dxa"/>
          </w:tcPr>
          <w:p w14:paraId="2A0D6436" w14:textId="1F3ED5B6" w:rsidR="0074395C" w:rsidRDefault="0074395C">
            <w:r>
              <w:t>6</w:t>
            </w:r>
          </w:p>
        </w:tc>
        <w:tc>
          <w:tcPr>
            <w:tcW w:w="2500" w:type="dxa"/>
          </w:tcPr>
          <w:p w14:paraId="5ECA44DB" w14:textId="77777777" w:rsidR="0074395C" w:rsidRDefault="0074395C"/>
        </w:tc>
        <w:tc>
          <w:tcPr>
            <w:tcW w:w="2145" w:type="dxa"/>
          </w:tcPr>
          <w:p w14:paraId="10C06C37" w14:textId="77777777" w:rsidR="0074395C" w:rsidRDefault="0074395C"/>
        </w:tc>
        <w:tc>
          <w:tcPr>
            <w:tcW w:w="2145" w:type="dxa"/>
          </w:tcPr>
          <w:p w14:paraId="28E37D37" w14:textId="77777777" w:rsidR="0074395C" w:rsidRDefault="0074395C"/>
        </w:tc>
      </w:tr>
      <w:tr w:rsidR="0074395C" w14:paraId="3F25DF70" w14:textId="3C732231" w:rsidTr="0074395C">
        <w:tc>
          <w:tcPr>
            <w:tcW w:w="2272" w:type="dxa"/>
          </w:tcPr>
          <w:p w14:paraId="57707D43" w14:textId="489979FD" w:rsidR="0074395C" w:rsidRDefault="0074395C">
            <w:r>
              <w:t>7</w:t>
            </w:r>
          </w:p>
        </w:tc>
        <w:tc>
          <w:tcPr>
            <w:tcW w:w="2500" w:type="dxa"/>
          </w:tcPr>
          <w:p w14:paraId="11825B45" w14:textId="77777777" w:rsidR="0074395C" w:rsidRDefault="0074395C"/>
        </w:tc>
        <w:tc>
          <w:tcPr>
            <w:tcW w:w="2145" w:type="dxa"/>
          </w:tcPr>
          <w:p w14:paraId="50F41712" w14:textId="77777777" w:rsidR="0074395C" w:rsidRDefault="0074395C"/>
        </w:tc>
        <w:tc>
          <w:tcPr>
            <w:tcW w:w="2145" w:type="dxa"/>
          </w:tcPr>
          <w:p w14:paraId="27F374F0" w14:textId="77777777" w:rsidR="0074395C" w:rsidRDefault="0074395C"/>
        </w:tc>
      </w:tr>
      <w:tr w:rsidR="0074395C" w14:paraId="64650EC6" w14:textId="43E0285D" w:rsidTr="0074395C">
        <w:tc>
          <w:tcPr>
            <w:tcW w:w="2272" w:type="dxa"/>
          </w:tcPr>
          <w:p w14:paraId="2AF9939F" w14:textId="42E9B4B4" w:rsidR="0074395C" w:rsidRDefault="0074395C">
            <w:r>
              <w:t>8</w:t>
            </w:r>
          </w:p>
        </w:tc>
        <w:tc>
          <w:tcPr>
            <w:tcW w:w="2500" w:type="dxa"/>
          </w:tcPr>
          <w:p w14:paraId="43A0FCA0" w14:textId="77777777" w:rsidR="0074395C" w:rsidRDefault="0074395C"/>
        </w:tc>
        <w:tc>
          <w:tcPr>
            <w:tcW w:w="2145" w:type="dxa"/>
          </w:tcPr>
          <w:p w14:paraId="12085301" w14:textId="77777777" w:rsidR="0074395C" w:rsidRDefault="0074395C"/>
        </w:tc>
        <w:tc>
          <w:tcPr>
            <w:tcW w:w="2145" w:type="dxa"/>
          </w:tcPr>
          <w:p w14:paraId="097962C9" w14:textId="77777777" w:rsidR="0074395C" w:rsidRDefault="0074395C"/>
        </w:tc>
      </w:tr>
    </w:tbl>
    <w:p w14:paraId="419F6950" w14:textId="55AA0A05" w:rsidR="00ED7F14" w:rsidRDefault="00ED7F14"/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72"/>
        <w:gridCol w:w="2500"/>
        <w:gridCol w:w="2145"/>
        <w:gridCol w:w="2145"/>
      </w:tblGrid>
      <w:tr w:rsidR="00D2023F" w14:paraId="4069B327" w14:textId="77777777" w:rsidTr="009F0135">
        <w:tc>
          <w:tcPr>
            <w:tcW w:w="2272" w:type="dxa"/>
          </w:tcPr>
          <w:p w14:paraId="39B85F47" w14:textId="02A2C8CB" w:rsidR="00D2023F" w:rsidRDefault="00D2023F" w:rsidP="009F0135">
            <w:r>
              <w:t xml:space="preserve">1 </w:t>
            </w:r>
            <w:r>
              <w:t>Graph</w:t>
            </w:r>
          </w:p>
        </w:tc>
        <w:tc>
          <w:tcPr>
            <w:tcW w:w="2500" w:type="dxa"/>
          </w:tcPr>
          <w:p w14:paraId="712BEA9A" w14:textId="77777777" w:rsidR="00D2023F" w:rsidRDefault="00D2023F" w:rsidP="009F0135">
            <w:r>
              <w:t>Name der Anforderung</w:t>
            </w:r>
          </w:p>
        </w:tc>
        <w:tc>
          <w:tcPr>
            <w:tcW w:w="2145" w:type="dxa"/>
          </w:tcPr>
          <w:p w14:paraId="3CD3FE8C" w14:textId="77777777" w:rsidR="00D2023F" w:rsidRDefault="00D2023F" w:rsidP="009F0135">
            <w:r>
              <w:t>Beschreibung</w:t>
            </w:r>
          </w:p>
        </w:tc>
        <w:tc>
          <w:tcPr>
            <w:tcW w:w="2145" w:type="dxa"/>
          </w:tcPr>
          <w:p w14:paraId="2BD90A37" w14:textId="77777777" w:rsidR="00D2023F" w:rsidRDefault="00D2023F" w:rsidP="009F0135">
            <w:r>
              <w:t>Priorität</w:t>
            </w:r>
          </w:p>
        </w:tc>
      </w:tr>
      <w:tr w:rsidR="00D2023F" w14:paraId="16E1F1C0" w14:textId="77777777" w:rsidTr="009F0135">
        <w:tc>
          <w:tcPr>
            <w:tcW w:w="2272" w:type="dxa"/>
          </w:tcPr>
          <w:p w14:paraId="320AAA79" w14:textId="77777777" w:rsidR="00D2023F" w:rsidRDefault="00D2023F" w:rsidP="009F0135">
            <w:r>
              <w:t>1.1</w:t>
            </w:r>
          </w:p>
        </w:tc>
        <w:tc>
          <w:tcPr>
            <w:tcW w:w="2500" w:type="dxa"/>
          </w:tcPr>
          <w:p w14:paraId="5E3AAC7C" w14:textId="3565CFBD" w:rsidR="00D2023F" w:rsidRDefault="00233CAC" w:rsidP="009F0135">
            <w:r>
              <w:t>Anzeigen</w:t>
            </w:r>
            <w:r w:rsidR="00FB2A3C">
              <w:t xml:space="preserve"> von </w:t>
            </w:r>
            <w:r w:rsidR="003377E8">
              <w:t>Diagramm</w:t>
            </w:r>
          </w:p>
        </w:tc>
        <w:tc>
          <w:tcPr>
            <w:tcW w:w="2145" w:type="dxa"/>
          </w:tcPr>
          <w:p w14:paraId="0BF80AA9" w14:textId="218651D5" w:rsidR="00D2023F" w:rsidRDefault="00652686" w:rsidP="009F0135">
            <w:r>
              <w:t xml:space="preserve">Beobachtung </w:t>
            </w:r>
            <w:r w:rsidR="00F664AB">
              <w:t>des Temperaturverlaufs</w:t>
            </w:r>
            <w:r w:rsidR="00C85E0D">
              <w:t xml:space="preserve"> über bestimmte Zeiträume</w:t>
            </w:r>
          </w:p>
        </w:tc>
        <w:tc>
          <w:tcPr>
            <w:tcW w:w="2145" w:type="dxa"/>
          </w:tcPr>
          <w:p w14:paraId="45BDA14D" w14:textId="67E41FC1" w:rsidR="00D2023F" w:rsidRDefault="00C85E0D" w:rsidP="009F0135">
            <w:proofErr w:type="gramStart"/>
            <w:r>
              <w:t>muss</w:t>
            </w:r>
            <w:proofErr w:type="gramEnd"/>
          </w:p>
        </w:tc>
      </w:tr>
      <w:tr w:rsidR="00D2023F" w14:paraId="637F5050" w14:textId="77777777" w:rsidTr="009F0135">
        <w:tc>
          <w:tcPr>
            <w:tcW w:w="2272" w:type="dxa"/>
          </w:tcPr>
          <w:p w14:paraId="75040001" w14:textId="77777777" w:rsidR="00D2023F" w:rsidRDefault="00D2023F" w:rsidP="009F0135">
            <w:r>
              <w:t>1.2</w:t>
            </w:r>
          </w:p>
        </w:tc>
        <w:tc>
          <w:tcPr>
            <w:tcW w:w="2500" w:type="dxa"/>
          </w:tcPr>
          <w:p w14:paraId="35811B7A" w14:textId="77777777" w:rsidR="00D2023F" w:rsidRDefault="00D2023F" w:rsidP="009F0135"/>
        </w:tc>
        <w:tc>
          <w:tcPr>
            <w:tcW w:w="2145" w:type="dxa"/>
          </w:tcPr>
          <w:p w14:paraId="3507ED90" w14:textId="77777777" w:rsidR="00D2023F" w:rsidRDefault="00D2023F" w:rsidP="009F0135"/>
        </w:tc>
        <w:tc>
          <w:tcPr>
            <w:tcW w:w="2145" w:type="dxa"/>
          </w:tcPr>
          <w:p w14:paraId="0C3189C7" w14:textId="77777777" w:rsidR="00D2023F" w:rsidRDefault="00D2023F" w:rsidP="009F0135"/>
        </w:tc>
      </w:tr>
      <w:tr w:rsidR="00D2023F" w14:paraId="3997F034" w14:textId="77777777" w:rsidTr="009F0135">
        <w:tc>
          <w:tcPr>
            <w:tcW w:w="2272" w:type="dxa"/>
          </w:tcPr>
          <w:p w14:paraId="2638EFAC" w14:textId="77777777" w:rsidR="00D2023F" w:rsidRDefault="00D2023F" w:rsidP="009F0135">
            <w:r>
              <w:t>1.3</w:t>
            </w:r>
          </w:p>
        </w:tc>
        <w:tc>
          <w:tcPr>
            <w:tcW w:w="2500" w:type="dxa"/>
          </w:tcPr>
          <w:p w14:paraId="714F4E75" w14:textId="77777777" w:rsidR="00D2023F" w:rsidRDefault="00D2023F" w:rsidP="009F0135"/>
        </w:tc>
        <w:tc>
          <w:tcPr>
            <w:tcW w:w="2145" w:type="dxa"/>
          </w:tcPr>
          <w:p w14:paraId="0A81C875" w14:textId="77777777" w:rsidR="00D2023F" w:rsidRDefault="00D2023F" w:rsidP="009F0135"/>
        </w:tc>
        <w:tc>
          <w:tcPr>
            <w:tcW w:w="2145" w:type="dxa"/>
          </w:tcPr>
          <w:p w14:paraId="2FF3DDFD" w14:textId="77777777" w:rsidR="00D2023F" w:rsidRDefault="00D2023F" w:rsidP="009F0135"/>
        </w:tc>
      </w:tr>
      <w:tr w:rsidR="00D2023F" w14:paraId="02CE0F47" w14:textId="77777777" w:rsidTr="009F0135">
        <w:tc>
          <w:tcPr>
            <w:tcW w:w="2272" w:type="dxa"/>
          </w:tcPr>
          <w:p w14:paraId="14E6C4B3" w14:textId="77777777" w:rsidR="00D2023F" w:rsidRDefault="00D2023F" w:rsidP="009F0135">
            <w:r>
              <w:t>5</w:t>
            </w:r>
          </w:p>
        </w:tc>
        <w:tc>
          <w:tcPr>
            <w:tcW w:w="2500" w:type="dxa"/>
          </w:tcPr>
          <w:p w14:paraId="7414B747" w14:textId="77777777" w:rsidR="00D2023F" w:rsidRDefault="00D2023F" w:rsidP="009F0135"/>
        </w:tc>
        <w:tc>
          <w:tcPr>
            <w:tcW w:w="2145" w:type="dxa"/>
          </w:tcPr>
          <w:p w14:paraId="59C81E18" w14:textId="77777777" w:rsidR="00D2023F" w:rsidRDefault="00D2023F" w:rsidP="009F0135"/>
        </w:tc>
        <w:tc>
          <w:tcPr>
            <w:tcW w:w="2145" w:type="dxa"/>
          </w:tcPr>
          <w:p w14:paraId="6D376FEF" w14:textId="77777777" w:rsidR="00D2023F" w:rsidRDefault="00D2023F" w:rsidP="009F0135"/>
        </w:tc>
      </w:tr>
      <w:tr w:rsidR="00D2023F" w14:paraId="1176B993" w14:textId="77777777" w:rsidTr="009F0135">
        <w:tc>
          <w:tcPr>
            <w:tcW w:w="2272" w:type="dxa"/>
          </w:tcPr>
          <w:p w14:paraId="362CB630" w14:textId="77777777" w:rsidR="00D2023F" w:rsidRDefault="00D2023F" w:rsidP="009F0135">
            <w:r>
              <w:t>6</w:t>
            </w:r>
          </w:p>
        </w:tc>
        <w:tc>
          <w:tcPr>
            <w:tcW w:w="2500" w:type="dxa"/>
          </w:tcPr>
          <w:p w14:paraId="6C562D66" w14:textId="77777777" w:rsidR="00D2023F" w:rsidRDefault="00D2023F" w:rsidP="009F0135"/>
        </w:tc>
        <w:tc>
          <w:tcPr>
            <w:tcW w:w="2145" w:type="dxa"/>
          </w:tcPr>
          <w:p w14:paraId="41188A5B" w14:textId="77777777" w:rsidR="00D2023F" w:rsidRDefault="00D2023F" w:rsidP="009F0135"/>
        </w:tc>
        <w:tc>
          <w:tcPr>
            <w:tcW w:w="2145" w:type="dxa"/>
          </w:tcPr>
          <w:p w14:paraId="658098E7" w14:textId="77777777" w:rsidR="00D2023F" w:rsidRDefault="00D2023F" w:rsidP="009F0135"/>
        </w:tc>
      </w:tr>
      <w:tr w:rsidR="00D2023F" w14:paraId="757F6059" w14:textId="77777777" w:rsidTr="009F0135">
        <w:tc>
          <w:tcPr>
            <w:tcW w:w="2272" w:type="dxa"/>
          </w:tcPr>
          <w:p w14:paraId="12BA0636" w14:textId="77777777" w:rsidR="00D2023F" w:rsidRDefault="00D2023F" w:rsidP="009F0135">
            <w:r>
              <w:t>7</w:t>
            </w:r>
          </w:p>
        </w:tc>
        <w:tc>
          <w:tcPr>
            <w:tcW w:w="2500" w:type="dxa"/>
          </w:tcPr>
          <w:p w14:paraId="058CF5E0" w14:textId="77777777" w:rsidR="00D2023F" w:rsidRDefault="00D2023F" w:rsidP="009F0135"/>
        </w:tc>
        <w:tc>
          <w:tcPr>
            <w:tcW w:w="2145" w:type="dxa"/>
          </w:tcPr>
          <w:p w14:paraId="0BC144F5" w14:textId="77777777" w:rsidR="00D2023F" w:rsidRDefault="00D2023F" w:rsidP="009F0135"/>
        </w:tc>
        <w:tc>
          <w:tcPr>
            <w:tcW w:w="2145" w:type="dxa"/>
          </w:tcPr>
          <w:p w14:paraId="107F0F6C" w14:textId="77777777" w:rsidR="00D2023F" w:rsidRDefault="00D2023F" w:rsidP="009F0135"/>
        </w:tc>
      </w:tr>
      <w:tr w:rsidR="00D2023F" w14:paraId="479D1336" w14:textId="77777777" w:rsidTr="009F0135">
        <w:tc>
          <w:tcPr>
            <w:tcW w:w="2272" w:type="dxa"/>
          </w:tcPr>
          <w:p w14:paraId="32A0266D" w14:textId="77777777" w:rsidR="00D2023F" w:rsidRDefault="00D2023F" w:rsidP="009F0135">
            <w:r>
              <w:t>8</w:t>
            </w:r>
          </w:p>
        </w:tc>
        <w:tc>
          <w:tcPr>
            <w:tcW w:w="2500" w:type="dxa"/>
          </w:tcPr>
          <w:p w14:paraId="44EEF33F" w14:textId="77777777" w:rsidR="00D2023F" w:rsidRDefault="00D2023F" w:rsidP="009F0135"/>
        </w:tc>
        <w:tc>
          <w:tcPr>
            <w:tcW w:w="2145" w:type="dxa"/>
          </w:tcPr>
          <w:p w14:paraId="1DF694F3" w14:textId="77777777" w:rsidR="00D2023F" w:rsidRDefault="00D2023F" w:rsidP="009F0135"/>
        </w:tc>
        <w:tc>
          <w:tcPr>
            <w:tcW w:w="2145" w:type="dxa"/>
          </w:tcPr>
          <w:p w14:paraId="17BCF8AF" w14:textId="77777777" w:rsidR="00D2023F" w:rsidRDefault="00D2023F" w:rsidP="009F0135"/>
        </w:tc>
      </w:tr>
    </w:tbl>
    <w:p w14:paraId="774F568D" w14:textId="6FF6DCF3" w:rsidR="00D2023F" w:rsidRDefault="00D2023F"/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115"/>
        <w:gridCol w:w="2387"/>
        <w:gridCol w:w="2534"/>
        <w:gridCol w:w="2026"/>
      </w:tblGrid>
      <w:tr w:rsidR="00382957" w14:paraId="450143E1" w14:textId="77777777" w:rsidTr="009F0135">
        <w:tc>
          <w:tcPr>
            <w:tcW w:w="2272" w:type="dxa"/>
          </w:tcPr>
          <w:p w14:paraId="1D3EB354" w14:textId="16298E28" w:rsidR="00D2023F" w:rsidRDefault="00D2023F" w:rsidP="009F0135">
            <w:r>
              <w:t xml:space="preserve">1 </w:t>
            </w:r>
            <w:r>
              <w:t>Table</w:t>
            </w:r>
          </w:p>
        </w:tc>
        <w:tc>
          <w:tcPr>
            <w:tcW w:w="2500" w:type="dxa"/>
          </w:tcPr>
          <w:p w14:paraId="097269DF" w14:textId="77777777" w:rsidR="00D2023F" w:rsidRDefault="00D2023F" w:rsidP="009F0135">
            <w:r>
              <w:t>Name der Anforderung</w:t>
            </w:r>
          </w:p>
        </w:tc>
        <w:tc>
          <w:tcPr>
            <w:tcW w:w="2145" w:type="dxa"/>
          </w:tcPr>
          <w:p w14:paraId="05544703" w14:textId="77777777" w:rsidR="00D2023F" w:rsidRDefault="00D2023F" w:rsidP="009F0135">
            <w:r>
              <w:t>Beschreibung</w:t>
            </w:r>
          </w:p>
        </w:tc>
        <w:tc>
          <w:tcPr>
            <w:tcW w:w="2145" w:type="dxa"/>
          </w:tcPr>
          <w:p w14:paraId="0D34FE02" w14:textId="77777777" w:rsidR="00D2023F" w:rsidRDefault="00D2023F" w:rsidP="009F0135">
            <w:r>
              <w:t>Priorität</w:t>
            </w:r>
          </w:p>
        </w:tc>
      </w:tr>
      <w:tr w:rsidR="00382957" w14:paraId="5610E8EA" w14:textId="77777777" w:rsidTr="009F0135">
        <w:tc>
          <w:tcPr>
            <w:tcW w:w="2272" w:type="dxa"/>
          </w:tcPr>
          <w:p w14:paraId="5C95EE92" w14:textId="77777777" w:rsidR="00D2023F" w:rsidRDefault="00D2023F" w:rsidP="009F0135">
            <w:r>
              <w:t>1.1</w:t>
            </w:r>
          </w:p>
        </w:tc>
        <w:tc>
          <w:tcPr>
            <w:tcW w:w="2500" w:type="dxa"/>
          </w:tcPr>
          <w:p w14:paraId="7EEE3D16" w14:textId="2D6AA391" w:rsidR="00D2023F" w:rsidRDefault="00844873" w:rsidP="009F0135">
            <w:r>
              <w:t>Ausgabe von Wette</w:t>
            </w:r>
            <w:r w:rsidR="007C6DA0">
              <w:t>r</w:t>
            </w:r>
            <w:r>
              <w:t>daten</w:t>
            </w:r>
          </w:p>
        </w:tc>
        <w:tc>
          <w:tcPr>
            <w:tcW w:w="2145" w:type="dxa"/>
          </w:tcPr>
          <w:p w14:paraId="14AA8455" w14:textId="42F0DD67" w:rsidR="00D2023F" w:rsidRDefault="00130E8A" w:rsidP="009F0135">
            <w:r>
              <w:t>Ausgabe aller Wetterdaten</w:t>
            </w:r>
            <w:r w:rsidR="007C6DA0">
              <w:t xml:space="preserve"> bezogen auf Land und Station</w:t>
            </w:r>
          </w:p>
        </w:tc>
        <w:tc>
          <w:tcPr>
            <w:tcW w:w="2145" w:type="dxa"/>
          </w:tcPr>
          <w:p w14:paraId="6CA376C9" w14:textId="29909AD2" w:rsidR="00D2023F" w:rsidRDefault="007C6DA0" w:rsidP="009F0135">
            <w:proofErr w:type="gramStart"/>
            <w:r>
              <w:t>Muss</w:t>
            </w:r>
            <w:proofErr w:type="gramEnd"/>
          </w:p>
        </w:tc>
      </w:tr>
      <w:tr w:rsidR="00382957" w14:paraId="76896B20" w14:textId="77777777" w:rsidTr="009F0135">
        <w:tc>
          <w:tcPr>
            <w:tcW w:w="2272" w:type="dxa"/>
          </w:tcPr>
          <w:p w14:paraId="61C4486D" w14:textId="77777777" w:rsidR="00D2023F" w:rsidRDefault="00D2023F" w:rsidP="009F0135">
            <w:r>
              <w:t>1.2</w:t>
            </w:r>
          </w:p>
        </w:tc>
        <w:tc>
          <w:tcPr>
            <w:tcW w:w="2500" w:type="dxa"/>
          </w:tcPr>
          <w:p w14:paraId="421B5B42" w14:textId="3117BE7C" w:rsidR="00D2023F" w:rsidRDefault="00F43C3D" w:rsidP="009F0135">
            <w:r>
              <w:t>Sortierung der Wetterdaten</w:t>
            </w:r>
          </w:p>
        </w:tc>
        <w:tc>
          <w:tcPr>
            <w:tcW w:w="2145" w:type="dxa"/>
          </w:tcPr>
          <w:p w14:paraId="2E88CEC4" w14:textId="2F056EFE" w:rsidR="00D2023F" w:rsidRDefault="00DE4E74" w:rsidP="009F0135">
            <w:proofErr w:type="spellStart"/>
            <w:r>
              <w:t>Sortiren</w:t>
            </w:r>
            <w:proofErr w:type="spellEnd"/>
            <w:r>
              <w:t xml:space="preserve"> </w:t>
            </w:r>
            <w:proofErr w:type="gramStart"/>
            <w:r>
              <w:t>n</w:t>
            </w:r>
            <w:r w:rsidR="00B77BF5">
              <w:t>ach L</w:t>
            </w:r>
            <w:r>
              <w:t>ä</w:t>
            </w:r>
            <w:r w:rsidR="00B77BF5">
              <w:t>nd</w:t>
            </w:r>
            <w:r>
              <w:t>ername</w:t>
            </w:r>
            <w:proofErr w:type="gramEnd"/>
            <w:r w:rsidR="00B77BF5">
              <w:t xml:space="preserve">, </w:t>
            </w:r>
            <w:proofErr w:type="spellStart"/>
            <w:r w:rsidR="00B77BF5">
              <w:t>Id</w:t>
            </w:r>
            <w:proofErr w:type="spellEnd"/>
            <w:r w:rsidR="00B77BF5">
              <w:t xml:space="preserve">, </w:t>
            </w:r>
            <w:proofErr w:type="spellStart"/>
            <w:r>
              <w:t>ISOCode</w:t>
            </w:r>
            <w:proofErr w:type="spellEnd"/>
            <w:r>
              <w:t>, Temperatur ab/aufsteigend,</w:t>
            </w:r>
          </w:p>
        </w:tc>
        <w:tc>
          <w:tcPr>
            <w:tcW w:w="2145" w:type="dxa"/>
          </w:tcPr>
          <w:p w14:paraId="5170FC3C" w14:textId="23DFC444" w:rsidR="00D2023F" w:rsidRDefault="002443DF" w:rsidP="009F0135">
            <w:proofErr w:type="gramStart"/>
            <w:r>
              <w:t>muss</w:t>
            </w:r>
            <w:proofErr w:type="gramEnd"/>
          </w:p>
        </w:tc>
      </w:tr>
      <w:tr w:rsidR="00382957" w14:paraId="6A1369B2" w14:textId="77777777" w:rsidTr="009F0135">
        <w:tc>
          <w:tcPr>
            <w:tcW w:w="2272" w:type="dxa"/>
          </w:tcPr>
          <w:p w14:paraId="10DFA8F5" w14:textId="77777777" w:rsidR="00D2023F" w:rsidRDefault="00D2023F" w:rsidP="009F0135">
            <w:r>
              <w:t>1.3</w:t>
            </w:r>
          </w:p>
        </w:tc>
        <w:tc>
          <w:tcPr>
            <w:tcW w:w="2500" w:type="dxa"/>
          </w:tcPr>
          <w:p w14:paraId="6F617C11" w14:textId="131A3A78" w:rsidR="00D2023F" w:rsidRDefault="005F48C6" w:rsidP="009F0135">
            <w:r>
              <w:t>Filterung</w:t>
            </w:r>
            <w:r>
              <w:t xml:space="preserve"> der Wetterdaten</w:t>
            </w:r>
          </w:p>
        </w:tc>
        <w:tc>
          <w:tcPr>
            <w:tcW w:w="2145" w:type="dxa"/>
          </w:tcPr>
          <w:p w14:paraId="09E199CE" w14:textId="55917880" w:rsidR="00D2023F" w:rsidRDefault="00382957" w:rsidP="009F0135">
            <w:r>
              <w:t xml:space="preserve">Filterung </w:t>
            </w:r>
            <w:r w:rsidR="00482249">
              <w:t>nach Durchschnittstemperatur,</w:t>
            </w:r>
            <w:r w:rsidR="00D51828">
              <w:t xml:space="preserve"> Zeiträume</w:t>
            </w:r>
            <w:r w:rsidR="007E0475">
              <w:t xml:space="preserve">, </w:t>
            </w:r>
            <w:proofErr w:type="spellStart"/>
            <w:r w:rsidR="007E0475">
              <w:t>max</w:t>
            </w:r>
            <w:proofErr w:type="spellEnd"/>
            <w:r w:rsidR="007E0475">
              <w:t xml:space="preserve">/min </w:t>
            </w:r>
            <w:proofErr w:type="gramStart"/>
            <w:r w:rsidR="007E0475">
              <w:t>Temperatur</w:t>
            </w:r>
            <w:r w:rsidR="00E87363">
              <w:t>(</w:t>
            </w:r>
            <w:proofErr w:type="gramEnd"/>
            <w:r w:rsidR="00021275">
              <w:t xml:space="preserve">des </w:t>
            </w:r>
            <w:r w:rsidR="00E87363">
              <w:t>Monats)</w:t>
            </w:r>
          </w:p>
        </w:tc>
        <w:tc>
          <w:tcPr>
            <w:tcW w:w="2145" w:type="dxa"/>
          </w:tcPr>
          <w:p w14:paraId="2ED6309B" w14:textId="07C797F0" w:rsidR="00D2023F" w:rsidRDefault="009D119D" w:rsidP="009F0135">
            <w:proofErr w:type="gramStart"/>
            <w:r>
              <w:t>muss</w:t>
            </w:r>
            <w:proofErr w:type="gramEnd"/>
          </w:p>
        </w:tc>
      </w:tr>
      <w:tr w:rsidR="00382957" w14:paraId="094AF237" w14:textId="77777777" w:rsidTr="009F0135">
        <w:tc>
          <w:tcPr>
            <w:tcW w:w="2272" w:type="dxa"/>
          </w:tcPr>
          <w:p w14:paraId="05CAC522" w14:textId="60E1A516" w:rsidR="00D2023F" w:rsidRDefault="0032675D" w:rsidP="009F0135">
            <w:r>
              <w:t>1.</w:t>
            </w:r>
            <w:r w:rsidR="00A72D87">
              <w:t>4</w:t>
            </w:r>
          </w:p>
        </w:tc>
        <w:tc>
          <w:tcPr>
            <w:tcW w:w="2500" w:type="dxa"/>
          </w:tcPr>
          <w:p w14:paraId="4EF9594E" w14:textId="77777777" w:rsidR="00D2023F" w:rsidRDefault="00D2023F" w:rsidP="009F0135"/>
        </w:tc>
        <w:tc>
          <w:tcPr>
            <w:tcW w:w="2145" w:type="dxa"/>
          </w:tcPr>
          <w:p w14:paraId="4EE3E8C4" w14:textId="77777777" w:rsidR="00D2023F" w:rsidRDefault="00D2023F" w:rsidP="009F0135"/>
        </w:tc>
        <w:tc>
          <w:tcPr>
            <w:tcW w:w="2145" w:type="dxa"/>
          </w:tcPr>
          <w:p w14:paraId="18658278" w14:textId="77777777" w:rsidR="00D2023F" w:rsidRDefault="00D2023F" w:rsidP="009F0135"/>
        </w:tc>
      </w:tr>
      <w:tr w:rsidR="00382957" w14:paraId="77D6D540" w14:textId="77777777" w:rsidTr="009F0135">
        <w:tc>
          <w:tcPr>
            <w:tcW w:w="2272" w:type="dxa"/>
          </w:tcPr>
          <w:p w14:paraId="1B3AD970" w14:textId="77777777" w:rsidR="00D2023F" w:rsidRDefault="00D2023F" w:rsidP="009F0135">
            <w:r>
              <w:t>6</w:t>
            </w:r>
          </w:p>
        </w:tc>
        <w:tc>
          <w:tcPr>
            <w:tcW w:w="2500" w:type="dxa"/>
          </w:tcPr>
          <w:p w14:paraId="3BB44CAB" w14:textId="77777777" w:rsidR="00D2023F" w:rsidRDefault="00D2023F" w:rsidP="009F0135"/>
        </w:tc>
        <w:tc>
          <w:tcPr>
            <w:tcW w:w="2145" w:type="dxa"/>
          </w:tcPr>
          <w:p w14:paraId="0EEE11B1" w14:textId="77777777" w:rsidR="00D2023F" w:rsidRDefault="00D2023F" w:rsidP="009F0135"/>
        </w:tc>
        <w:tc>
          <w:tcPr>
            <w:tcW w:w="2145" w:type="dxa"/>
          </w:tcPr>
          <w:p w14:paraId="5E297769" w14:textId="77777777" w:rsidR="00D2023F" w:rsidRDefault="00D2023F" w:rsidP="009F0135"/>
        </w:tc>
      </w:tr>
      <w:tr w:rsidR="00382957" w14:paraId="3A1373EA" w14:textId="77777777" w:rsidTr="009F0135">
        <w:tc>
          <w:tcPr>
            <w:tcW w:w="2272" w:type="dxa"/>
          </w:tcPr>
          <w:p w14:paraId="07BFFDDA" w14:textId="77777777" w:rsidR="00D2023F" w:rsidRDefault="00D2023F" w:rsidP="009F0135">
            <w:r>
              <w:t>7</w:t>
            </w:r>
          </w:p>
        </w:tc>
        <w:tc>
          <w:tcPr>
            <w:tcW w:w="2500" w:type="dxa"/>
          </w:tcPr>
          <w:p w14:paraId="6B7A4293" w14:textId="77777777" w:rsidR="00D2023F" w:rsidRDefault="00D2023F" w:rsidP="009F0135"/>
        </w:tc>
        <w:tc>
          <w:tcPr>
            <w:tcW w:w="2145" w:type="dxa"/>
          </w:tcPr>
          <w:p w14:paraId="4C58EBF3" w14:textId="77777777" w:rsidR="00D2023F" w:rsidRDefault="00D2023F" w:rsidP="009F0135"/>
        </w:tc>
        <w:tc>
          <w:tcPr>
            <w:tcW w:w="2145" w:type="dxa"/>
          </w:tcPr>
          <w:p w14:paraId="0A60AE82" w14:textId="77777777" w:rsidR="00D2023F" w:rsidRDefault="00D2023F" w:rsidP="009F0135"/>
        </w:tc>
      </w:tr>
      <w:tr w:rsidR="00382957" w14:paraId="6EB36DA6" w14:textId="77777777" w:rsidTr="009F0135">
        <w:tc>
          <w:tcPr>
            <w:tcW w:w="2272" w:type="dxa"/>
          </w:tcPr>
          <w:p w14:paraId="1752A4D0" w14:textId="77777777" w:rsidR="00D2023F" w:rsidRDefault="00D2023F" w:rsidP="009F0135">
            <w:r>
              <w:t>8</w:t>
            </w:r>
          </w:p>
        </w:tc>
        <w:tc>
          <w:tcPr>
            <w:tcW w:w="2500" w:type="dxa"/>
          </w:tcPr>
          <w:p w14:paraId="58897A01" w14:textId="77777777" w:rsidR="00D2023F" w:rsidRDefault="00D2023F" w:rsidP="009F0135"/>
        </w:tc>
        <w:tc>
          <w:tcPr>
            <w:tcW w:w="2145" w:type="dxa"/>
          </w:tcPr>
          <w:p w14:paraId="2D1A6C47" w14:textId="77777777" w:rsidR="00D2023F" w:rsidRDefault="00D2023F" w:rsidP="009F0135"/>
        </w:tc>
        <w:tc>
          <w:tcPr>
            <w:tcW w:w="2145" w:type="dxa"/>
          </w:tcPr>
          <w:p w14:paraId="69B8B98E" w14:textId="77777777" w:rsidR="00D2023F" w:rsidRDefault="00D2023F" w:rsidP="009F0135"/>
        </w:tc>
      </w:tr>
    </w:tbl>
    <w:p w14:paraId="6C874A6A" w14:textId="77777777" w:rsidR="00D2023F" w:rsidRDefault="00D2023F"/>
    <w:sectPr w:rsidR="00D2023F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I0NTMxNTY2MrMwtTRT0lEKTi0uzszPAykwrAUAcYL/piwAAAA="/>
  </w:docVars>
  <w:rsids>
    <w:rsidRoot w:val="00973034"/>
    <w:rsid w:val="00021275"/>
    <w:rsid w:val="000D390C"/>
    <w:rsid w:val="00130E8A"/>
    <w:rsid w:val="00233CAC"/>
    <w:rsid w:val="002443DF"/>
    <w:rsid w:val="0032675D"/>
    <w:rsid w:val="003377E8"/>
    <w:rsid w:val="00382957"/>
    <w:rsid w:val="0048124B"/>
    <w:rsid w:val="00482249"/>
    <w:rsid w:val="0053048B"/>
    <w:rsid w:val="005E119E"/>
    <w:rsid w:val="005F48C6"/>
    <w:rsid w:val="00652686"/>
    <w:rsid w:val="0074395C"/>
    <w:rsid w:val="007A0C69"/>
    <w:rsid w:val="007C6DA0"/>
    <w:rsid w:val="007E0475"/>
    <w:rsid w:val="00844873"/>
    <w:rsid w:val="00907E55"/>
    <w:rsid w:val="00973034"/>
    <w:rsid w:val="009D119D"/>
    <w:rsid w:val="00A72D87"/>
    <w:rsid w:val="00B77BF5"/>
    <w:rsid w:val="00C85E0D"/>
    <w:rsid w:val="00D2023F"/>
    <w:rsid w:val="00D51828"/>
    <w:rsid w:val="00D7301F"/>
    <w:rsid w:val="00DE4E74"/>
    <w:rsid w:val="00E87363"/>
    <w:rsid w:val="00ED7F14"/>
    <w:rsid w:val="00F43C3D"/>
    <w:rsid w:val="00F664AB"/>
    <w:rsid w:val="00FB2A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D014087"/>
  <w15:chartTrackingRefBased/>
  <w15:docId w15:val="{C4CB547A-1995-4E06-9124-8DC2ED82C8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styleId="Tabellenraster">
    <w:name w:val="Table Grid"/>
    <w:basedOn w:val="NormaleTabelle"/>
    <w:uiPriority w:val="39"/>
    <w:rsid w:val="007A0C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4</Words>
  <Characters>658</Characters>
  <Application>Microsoft Office Word</Application>
  <DocSecurity>0</DocSecurity>
  <Lines>5</Lines>
  <Paragraphs>1</Paragraphs>
  <ScaleCrop>false</ScaleCrop>
  <Company/>
  <LinksUpToDate>false</LinksUpToDate>
  <CharactersWithSpaces>7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kita Petrich</dc:creator>
  <cp:keywords/>
  <dc:description/>
  <cp:lastModifiedBy>Nikita Petrich</cp:lastModifiedBy>
  <cp:revision>33</cp:revision>
  <dcterms:created xsi:type="dcterms:W3CDTF">2020-01-08T11:27:00Z</dcterms:created>
  <dcterms:modified xsi:type="dcterms:W3CDTF">2020-01-08T11:47:00Z</dcterms:modified>
</cp:coreProperties>
</file>